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03DB4ACF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C079CF">
        <w:t>4</w:t>
      </w:r>
      <w:r w:rsidR="00C079CF" w:rsidRPr="00C079CF">
        <w:rPr>
          <w:vertAlign w:val="superscript"/>
        </w:rPr>
        <w:t>th</w:t>
      </w:r>
      <w:r w:rsidR="00C079CF">
        <w:t xml:space="preserve"> April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333565" w:rsidRDefault="002B51BF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 w:rsidRPr="00333565">
              <w:rPr>
                <w:rFonts w:eastAsia="Calibri"/>
                <w:sz w:val="28"/>
                <w:szCs w:val="28"/>
              </w:rPr>
              <w:t>Yingyu</w:t>
            </w:r>
            <w:proofErr w:type="spellEnd"/>
            <w:r w:rsidRPr="00333565">
              <w:rPr>
                <w:rFonts w:eastAsia="Calibri"/>
                <w:sz w:val="28"/>
                <w:szCs w:val="28"/>
              </w:rPr>
              <w:t xml:space="preserve"> We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r w:rsidRPr="00F553BA">
              <w:rPr>
                <w:sz w:val="28"/>
                <w:szCs w:val="28"/>
              </w:rPr>
              <w:t>Ruwen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8D78F78" w:rsidR="00A06E45" w:rsidRPr="00333565" w:rsidRDefault="00A06E45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494CFF16" w:rsidR="00A43FEB" w:rsidRDefault="00333565" w:rsidP="00BD0256">
      <w:pPr>
        <w:pStyle w:val="a3"/>
      </w:pPr>
      <w:r w:rsidRPr="00BD0256">
        <w:t xml:space="preserve">The </w:t>
      </w:r>
      <w:r w:rsidR="00C079CF">
        <w:t>third</w:t>
      </w:r>
      <w:r w:rsidRPr="00BD0256">
        <w:t xml:space="preserve"> group meeting in Sprint 3 was held online, </w:t>
      </w:r>
      <w:r w:rsidR="0068524C" w:rsidRPr="00BD0256">
        <w:t>from</w:t>
      </w:r>
      <w:r w:rsidRPr="00BD0256">
        <w:t xml:space="preserve"> </w:t>
      </w:r>
      <w:r w:rsidR="00C079CF">
        <w:t>1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C079CF">
        <w:t>3</w:t>
      </w:r>
      <w:r w:rsidR="00EE00B3">
        <w:t>:</w:t>
      </w:r>
      <w:r w:rsidR="00C079CF">
        <w:t>0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C079CF" w:rsidRPr="00C079CF">
        <w:t>4</w:t>
      </w:r>
      <w:r w:rsidR="00C079CF" w:rsidRPr="00C079CF">
        <w:rPr>
          <w:vertAlign w:val="superscript"/>
        </w:rPr>
        <w:t>th</w:t>
      </w:r>
      <w:r w:rsidR="00C079CF" w:rsidRPr="00C079CF">
        <w:t xml:space="preserve"> April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0A1A2F0A" w14:textId="7ED60D0B" w:rsidR="00EE00B3" w:rsidRDefault="00EE00B3" w:rsidP="00EE00B3">
      <w:pPr>
        <w:pStyle w:val="a3"/>
        <w:numPr>
          <w:ilvl w:val="0"/>
          <w:numId w:val="9"/>
        </w:numPr>
      </w:pPr>
      <w:r>
        <w:t xml:space="preserve">Everyone </w:t>
      </w:r>
      <w:r w:rsidR="00C079CF">
        <w:t>got comments on</w:t>
      </w:r>
      <w:r w:rsidR="00C079CF" w:rsidRPr="00C079CF">
        <w:t xml:space="preserve"> their part of business case/project plan</w:t>
      </w:r>
      <w:r w:rsidR="00C079CF">
        <w:t xml:space="preserve">. </w:t>
      </w:r>
    </w:p>
    <w:p w14:paraId="69ABDC31" w14:textId="65F0F916" w:rsidR="00C079CF" w:rsidRDefault="00C079CF" w:rsidP="00885180">
      <w:pPr>
        <w:pStyle w:val="a3"/>
        <w:numPr>
          <w:ilvl w:val="0"/>
          <w:numId w:val="9"/>
        </w:numPr>
      </w:pPr>
      <w:r>
        <w:t>We discussed what risk may arise in our project, how possible, and the corresponding solution.</w:t>
      </w:r>
    </w:p>
    <w:p w14:paraId="319B15D3" w14:textId="7F4A1901" w:rsidR="00885180" w:rsidRDefault="00C079CF" w:rsidP="00885180">
      <w:pPr>
        <w:pStyle w:val="a3"/>
        <w:numPr>
          <w:ilvl w:val="0"/>
          <w:numId w:val="9"/>
        </w:numPr>
      </w:pPr>
      <w:r>
        <w:t xml:space="preserve">We </w:t>
      </w:r>
      <w:r w:rsidR="000F2AC9">
        <w:t xml:space="preserve">allocated tasks for completing </w:t>
      </w:r>
      <w:r w:rsidR="000F2AC9" w:rsidRPr="000F2AC9">
        <w:rPr>
          <w:rFonts w:hint="eastAsia"/>
        </w:rPr>
        <w:t>pitch Q&amp;A session</w:t>
      </w:r>
      <w:r w:rsidR="000F2AC9">
        <w:t xml:space="preserve"> (see section 3).</w:t>
      </w:r>
    </w:p>
    <w:p w14:paraId="58AE30ED" w14:textId="41485D13" w:rsidR="000F2AC9" w:rsidRDefault="000F2AC9" w:rsidP="00885180">
      <w:pPr>
        <w:pStyle w:val="a3"/>
        <w:numPr>
          <w:ilvl w:val="0"/>
          <w:numId w:val="9"/>
        </w:numPr>
      </w:pPr>
      <w:r>
        <w:t>Ying emphasize</w:t>
      </w:r>
      <w:r w:rsidR="00DA0699">
        <w:t>d</w:t>
      </w:r>
      <w:r>
        <w:t xml:space="preserve"> how agile approach should be integrate into our project.</w:t>
      </w:r>
    </w:p>
    <w:p w14:paraId="506818F3" w14:textId="4BA14905" w:rsidR="000F2AC9" w:rsidRDefault="009B37BD" w:rsidP="00885180">
      <w:pPr>
        <w:pStyle w:val="a3"/>
        <w:numPr>
          <w:ilvl w:val="0"/>
          <w:numId w:val="9"/>
        </w:numPr>
      </w:pPr>
      <w:r>
        <w:t xml:space="preserve">Ying was appointed as the project manager; </w:t>
      </w:r>
      <w:proofErr w:type="spellStart"/>
      <w:r>
        <w:t>Yingyu</w:t>
      </w:r>
      <w:proofErr w:type="spellEnd"/>
      <w:r>
        <w:t xml:space="preserve"> was appointed as the product owner.</w:t>
      </w:r>
    </w:p>
    <w:p w14:paraId="79338CF2" w14:textId="77777777" w:rsidR="0095090A" w:rsidRDefault="0095090A" w:rsidP="00885180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proofErr w:type="gramStart"/>
      <w:r>
        <w:t xml:space="preserve">3  </w:t>
      </w:r>
      <w:r w:rsidR="00885180" w:rsidRPr="009A5D8B">
        <w:t>Tasks</w:t>
      </w:r>
      <w:proofErr w:type="gramEnd"/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9A5D8B">
        <w:tc>
          <w:tcPr>
            <w:tcW w:w="3318" w:type="dxa"/>
          </w:tcPr>
          <w:p w14:paraId="1727FEF9" w14:textId="01FC9C2E" w:rsidR="00B52361" w:rsidRPr="00D11855" w:rsidRDefault="00DA0699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Watch pitch videos and ask question to other teams</w:t>
            </w:r>
          </w:p>
        </w:tc>
        <w:tc>
          <w:tcPr>
            <w:tcW w:w="3319" w:type="dxa"/>
          </w:tcPr>
          <w:p w14:paraId="56DAC1B7" w14:textId="77777777" w:rsidR="00D11855" w:rsidRPr="00D11855" w:rsidRDefault="00D11855" w:rsidP="00D11855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Team 1 - Ruwen</w:t>
            </w:r>
          </w:p>
          <w:p w14:paraId="214668AE" w14:textId="6F0AFBAE" w:rsidR="00D11855" w:rsidRPr="00D11855" w:rsidRDefault="00D11855" w:rsidP="00D11855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Team 3 - Ying</w:t>
            </w:r>
          </w:p>
          <w:p w14:paraId="252A9941" w14:textId="6C17FB27" w:rsidR="00D11855" w:rsidRPr="00D11855" w:rsidRDefault="00D11855" w:rsidP="00D11855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Team 5 - </w:t>
            </w:r>
            <w:proofErr w:type="spellStart"/>
            <w:r w:rsidRPr="00D11855">
              <w:rPr>
                <w:sz w:val="24"/>
                <w:szCs w:val="24"/>
              </w:rPr>
              <w:t>Yingyu</w:t>
            </w:r>
            <w:proofErr w:type="spellEnd"/>
          </w:p>
          <w:p w14:paraId="746D516C" w14:textId="13662D70" w:rsidR="00B52361" w:rsidRPr="00D11855" w:rsidRDefault="00D11855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 Team 19 - </w:t>
            </w:r>
            <w:proofErr w:type="spellStart"/>
            <w:r w:rsidRPr="00D11855">
              <w:rPr>
                <w:sz w:val="24"/>
                <w:szCs w:val="24"/>
              </w:rPr>
              <w:t>Yuhao</w:t>
            </w:r>
            <w:proofErr w:type="spellEnd"/>
          </w:p>
        </w:tc>
        <w:tc>
          <w:tcPr>
            <w:tcW w:w="3319" w:type="dxa"/>
          </w:tcPr>
          <w:p w14:paraId="20D99A91" w14:textId="3FBB537C" w:rsidR="00B52361" w:rsidRPr="00D11855" w:rsidRDefault="005A2324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1:00 pm, </w:t>
            </w:r>
            <w:r w:rsidR="00DA0699" w:rsidRPr="00D11855">
              <w:rPr>
                <w:sz w:val="24"/>
                <w:szCs w:val="24"/>
              </w:rPr>
              <w:t>6</w:t>
            </w:r>
            <w:r w:rsidR="00DA0699" w:rsidRPr="00D11855">
              <w:rPr>
                <w:sz w:val="24"/>
                <w:szCs w:val="24"/>
                <w:vertAlign w:val="superscript"/>
              </w:rPr>
              <w:t>th</w:t>
            </w:r>
            <w:r w:rsidR="00DA0699" w:rsidRPr="00D11855">
              <w:rPr>
                <w:sz w:val="24"/>
                <w:szCs w:val="24"/>
              </w:rPr>
              <w:t xml:space="preserve"> </w:t>
            </w:r>
            <w:r w:rsidRPr="00D11855">
              <w:rPr>
                <w:sz w:val="24"/>
                <w:szCs w:val="24"/>
              </w:rPr>
              <w:t>April</w:t>
            </w:r>
          </w:p>
        </w:tc>
      </w:tr>
      <w:tr w:rsidR="005E057F" w:rsidRPr="00D11855" w14:paraId="32EC5C44" w14:textId="77777777" w:rsidTr="009A5D8B">
        <w:tc>
          <w:tcPr>
            <w:tcW w:w="3318" w:type="dxa"/>
          </w:tcPr>
          <w:p w14:paraId="456C3543" w14:textId="01024704" w:rsidR="005E057F" w:rsidRPr="00D11855" w:rsidRDefault="00DA0699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Refine </w:t>
            </w:r>
            <w:r w:rsidR="005E057F" w:rsidRPr="00D11855">
              <w:rPr>
                <w:sz w:val="24"/>
                <w:szCs w:val="24"/>
              </w:rPr>
              <w:t xml:space="preserve">business </w:t>
            </w:r>
            <w:r w:rsidRPr="00D11855">
              <w:rPr>
                <w:sz w:val="24"/>
                <w:szCs w:val="24"/>
              </w:rPr>
              <w:t>c</w:t>
            </w:r>
            <w:r w:rsidR="005E057F" w:rsidRPr="00D11855">
              <w:rPr>
                <w:sz w:val="24"/>
                <w:szCs w:val="24"/>
              </w:rPr>
              <w:t>ase</w:t>
            </w:r>
          </w:p>
        </w:tc>
        <w:tc>
          <w:tcPr>
            <w:tcW w:w="3319" w:type="dxa"/>
          </w:tcPr>
          <w:p w14:paraId="6344379C" w14:textId="5B705FA0" w:rsidR="005E057F" w:rsidRPr="00D11855" w:rsidRDefault="005E057F" w:rsidP="00785EFF">
            <w:pPr>
              <w:pStyle w:val="a3"/>
              <w:rPr>
                <w:sz w:val="24"/>
                <w:szCs w:val="24"/>
              </w:rPr>
            </w:pPr>
            <w:proofErr w:type="spellStart"/>
            <w:r w:rsidRPr="00D11855">
              <w:rPr>
                <w:sz w:val="24"/>
                <w:szCs w:val="24"/>
              </w:rPr>
              <w:t>Yuhao</w:t>
            </w:r>
            <w:proofErr w:type="spellEnd"/>
            <w:r w:rsidRPr="00D11855">
              <w:rPr>
                <w:sz w:val="24"/>
                <w:szCs w:val="24"/>
              </w:rPr>
              <w:t xml:space="preserve">, </w:t>
            </w:r>
            <w:proofErr w:type="spellStart"/>
            <w:r w:rsidRPr="00D11855">
              <w:rPr>
                <w:sz w:val="24"/>
                <w:szCs w:val="24"/>
              </w:rPr>
              <w:t>Yingyu</w:t>
            </w:r>
            <w:proofErr w:type="spellEnd"/>
          </w:p>
        </w:tc>
        <w:tc>
          <w:tcPr>
            <w:tcW w:w="3319" w:type="dxa"/>
          </w:tcPr>
          <w:p w14:paraId="4B1655F4" w14:textId="745180B5" w:rsidR="005E057F" w:rsidRPr="00D11855" w:rsidRDefault="00DA0699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By 1:00 pm, 6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</w:t>
            </w:r>
            <w:r w:rsidRPr="00D11855">
              <w:rPr>
                <w:sz w:val="24"/>
                <w:szCs w:val="24"/>
              </w:rPr>
              <w:t>April</w:t>
            </w:r>
          </w:p>
        </w:tc>
      </w:tr>
      <w:tr w:rsidR="005E057F" w:rsidRPr="00D11855" w14:paraId="60146374" w14:textId="77777777" w:rsidTr="009A5D8B">
        <w:tc>
          <w:tcPr>
            <w:tcW w:w="3318" w:type="dxa"/>
          </w:tcPr>
          <w:p w14:paraId="59D7F7D5" w14:textId="4A5CC55B" w:rsidR="005E057F" w:rsidRPr="00D11855" w:rsidRDefault="00DA0699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Refine </w:t>
            </w:r>
            <w:r w:rsidR="005E057F" w:rsidRPr="00D11855">
              <w:rPr>
                <w:sz w:val="24"/>
                <w:szCs w:val="24"/>
              </w:rPr>
              <w:t>project plan</w:t>
            </w:r>
          </w:p>
        </w:tc>
        <w:tc>
          <w:tcPr>
            <w:tcW w:w="3319" w:type="dxa"/>
          </w:tcPr>
          <w:p w14:paraId="4D4B828A" w14:textId="31D98285" w:rsidR="005E057F" w:rsidRPr="00D11855" w:rsidRDefault="005E057F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Ruwen, Ying</w:t>
            </w:r>
          </w:p>
        </w:tc>
        <w:tc>
          <w:tcPr>
            <w:tcW w:w="3319" w:type="dxa"/>
          </w:tcPr>
          <w:p w14:paraId="64DBD201" w14:textId="1966FE98" w:rsidR="005E057F" w:rsidRPr="00D11855" w:rsidRDefault="00DA0699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By 1:00 pm, 6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</w:tbl>
    <w:p w14:paraId="51A32A42" w14:textId="763D1DB0" w:rsidR="00FE163F" w:rsidRDefault="00FE163F" w:rsidP="00274DA4">
      <w:pPr>
        <w:pStyle w:val="1"/>
        <w:ind w:left="0" w:firstLine="0"/>
      </w:pPr>
      <w:proofErr w:type="gramStart"/>
      <w:r>
        <w:t>4  Next</w:t>
      </w:r>
      <w:proofErr w:type="gramEnd"/>
      <w:r>
        <w:t xml:space="preserve"> Meeting</w:t>
      </w:r>
    </w:p>
    <w:p w14:paraId="50FF084B" w14:textId="0150328B" w:rsidR="00FE163F" w:rsidRPr="00BD0256" w:rsidRDefault="00943A98" w:rsidP="00BD0256">
      <w:pPr>
        <w:pStyle w:val="a3"/>
      </w:pPr>
      <w:r>
        <w:t xml:space="preserve">Next meeting is a group meeting and will be held on Zoom at </w:t>
      </w:r>
      <w:r w:rsidR="005E057F">
        <w:t>1</w:t>
      </w:r>
      <w:r>
        <w:t xml:space="preserve">:00 pm, on </w:t>
      </w:r>
      <w:r w:rsidR="00DA0699">
        <w:t>6</w:t>
      </w:r>
      <w:r w:rsidR="005E057F" w:rsidRPr="005E057F">
        <w:rPr>
          <w:vertAlign w:val="superscript"/>
        </w:rPr>
        <w:t>th</w:t>
      </w:r>
      <w:r w:rsidR="005E057F">
        <w:t xml:space="preserve"> </w:t>
      </w:r>
      <w:r w:rsidR="005E057F" w:rsidRPr="005E057F">
        <w:t>April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B7F62" w14:textId="77777777" w:rsidR="00997AA5" w:rsidRDefault="00997AA5" w:rsidP="00DC7ED1">
      <w:r>
        <w:separator/>
      </w:r>
    </w:p>
  </w:endnote>
  <w:endnote w:type="continuationSeparator" w:id="0">
    <w:p w14:paraId="33009A10" w14:textId="77777777" w:rsidR="00997AA5" w:rsidRDefault="00997AA5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91C83" w14:textId="77777777" w:rsidR="00997AA5" w:rsidRDefault="00997AA5" w:rsidP="00DC7ED1">
      <w:r>
        <w:separator/>
      </w:r>
    </w:p>
  </w:footnote>
  <w:footnote w:type="continuationSeparator" w:id="0">
    <w:p w14:paraId="49341AE3" w14:textId="77777777" w:rsidR="00997AA5" w:rsidRDefault="00997AA5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D25D1"/>
    <w:rsid w:val="000F2AC9"/>
    <w:rsid w:val="0016784E"/>
    <w:rsid w:val="00187BEB"/>
    <w:rsid w:val="001D7434"/>
    <w:rsid w:val="001F68F1"/>
    <w:rsid w:val="0020591D"/>
    <w:rsid w:val="00223BF7"/>
    <w:rsid w:val="00242C4C"/>
    <w:rsid w:val="00274DA4"/>
    <w:rsid w:val="002B51BF"/>
    <w:rsid w:val="002E5814"/>
    <w:rsid w:val="0030612B"/>
    <w:rsid w:val="00333565"/>
    <w:rsid w:val="0038532F"/>
    <w:rsid w:val="00385BFE"/>
    <w:rsid w:val="003D79D6"/>
    <w:rsid w:val="00434EA4"/>
    <w:rsid w:val="004640CC"/>
    <w:rsid w:val="005155F3"/>
    <w:rsid w:val="005A2324"/>
    <w:rsid w:val="005E057F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8E2C21"/>
    <w:rsid w:val="00943A98"/>
    <w:rsid w:val="0095090A"/>
    <w:rsid w:val="00997AA5"/>
    <w:rsid w:val="009A3BAF"/>
    <w:rsid w:val="009A5D8B"/>
    <w:rsid w:val="009B37BD"/>
    <w:rsid w:val="00A06E45"/>
    <w:rsid w:val="00A43FEB"/>
    <w:rsid w:val="00AA438B"/>
    <w:rsid w:val="00AD61E5"/>
    <w:rsid w:val="00B46CFD"/>
    <w:rsid w:val="00B52361"/>
    <w:rsid w:val="00B72D85"/>
    <w:rsid w:val="00BD0256"/>
    <w:rsid w:val="00C079CF"/>
    <w:rsid w:val="00C52774"/>
    <w:rsid w:val="00C86A01"/>
    <w:rsid w:val="00D11855"/>
    <w:rsid w:val="00D160BF"/>
    <w:rsid w:val="00D24FA6"/>
    <w:rsid w:val="00D46E7A"/>
    <w:rsid w:val="00D565BC"/>
    <w:rsid w:val="00D97C4F"/>
    <w:rsid w:val="00DA0699"/>
    <w:rsid w:val="00DC7ED1"/>
    <w:rsid w:val="00DE40BA"/>
    <w:rsid w:val="00E047AF"/>
    <w:rsid w:val="00E30535"/>
    <w:rsid w:val="00E9281A"/>
    <w:rsid w:val="00E96FEA"/>
    <w:rsid w:val="00ED12D9"/>
    <w:rsid w:val="00EE00B3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161</Words>
  <Characters>920</Characters>
  <Application>Microsoft Office Word</Application>
  <DocSecurity>0</DocSecurity>
  <Lines>7</Lines>
  <Paragraphs>2</Paragraphs>
  <ScaleCrop>false</ScaleCrop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37</cp:revision>
  <dcterms:created xsi:type="dcterms:W3CDTF">2022-03-12T08:47:00Z</dcterms:created>
  <dcterms:modified xsi:type="dcterms:W3CDTF">2022-04-23T06:42:00Z</dcterms:modified>
</cp:coreProperties>
</file>